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590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5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Start w:id="24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ollo, como funcionalidades, y artefactos de software que cumplan los estándares de la arquite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24"/>
    <w:bookmarkStart w:id="25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8:01:07Z</dcterms:created>
  <dcterms:modified xsi:type="dcterms:W3CDTF">2023-03-31T18:0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